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E30FC" w14:textId="6D173CF4" w:rsidR="009367A9" w:rsidRDefault="009367A9" w:rsidP="0064150C">
      <w:pPr>
        <w:pStyle w:val="Title"/>
        <w:jc w:val="center"/>
      </w:pPr>
      <w:r>
        <w:t>Technical Challenge</w:t>
      </w:r>
      <w:r w:rsidR="002603C3">
        <w:t xml:space="preserve"> for the GO Data Engineering position</w:t>
      </w:r>
    </w:p>
    <w:p w14:paraId="0540D0E6" w14:textId="77777777" w:rsidR="002603C3" w:rsidRPr="002603C3" w:rsidRDefault="002603C3" w:rsidP="002603C3"/>
    <w:p w14:paraId="4A43E64F" w14:textId="6C09FF71" w:rsidR="009367A9" w:rsidRDefault="009367A9" w:rsidP="007A06DC">
      <w:pPr>
        <w:pStyle w:val="ListParagraph"/>
        <w:numPr>
          <w:ilvl w:val="0"/>
          <w:numId w:val="1"/>
        </w:numPr>
      </w:pPr>
      <w:r>
        <w:t xml:space="preserve">Write a python selenium code that will extract the top 50 bestseller products(data fields - title, price, ratings) by the department(top 50) from </w:t>
      </w:r>
      <w:hyperlink r:id="rId8" w:history="1">
        <w:r w:rsidRPr="009367A9">
          <w:rPr>
            <w:rStyle w:val="Hyperlink"/>
          </w:rPr>
          <w:t>amazon.com</w:t>
        </w:r>
      </w:hyperlink>
      <w:r>
        <w:t>. Finally, create a GitHub repository and share a python code file that includes function, logging, test cases, exception handling. ReadMe Page with the use case and thoughts on scaling(multi-processing).</w:t>
      </w:r>
      <w:r w:rsidR="007904DE">
        <w:t xml:space="preserve"> Share Python Code and Usage</w:t>
      </w:r>
      <w:r w:rsidR="001836D4">
        <w:t xml:space="preserve"> on GitHub</w:t>
      </w:r>
      <w:r w:rsidR="007904DE">
        <w:t>.</w:t>
      </w:r>
    </w:p>
    <w:p w14:paraId="56998F7B" w14:textId="27F9D03E" w:rsidR="00192881" w:rsidRDefault="00192881" w:rsidP="007A06DC">
      <w:pPr>
        <w:pStyle w:val="ListParagraph"/>
        <w:numPr>
          <w:ilvl w:val="0"/>
          <w:numId w:val="1"/>
        </w:numPr>
      </w:pPr>
      <w:r>
        <w:t>Steps to deploy and run code developed in question 1 on AWS lambda.</w:t>
      </w:r>
    </w:p>
    <w:p w14:paraId="31FA8287" w14:textId="6982F154" w:rsidR="009367A9" w:rsidRDefault="00F63ECA" w:rsidP="007A06DC">
      <w:pPr>
        <w:pStyle w:val="ListParagraph"/>
        <w:numPr>
          <w:ilvl w:val="0"/>
          <w:numId w:val="1"/>
        </w:numPr>
      </w:pPr>
      <w:r>
        <w:t>Use the data set provided (</w:t>
      </w:r>
      <w:r w:rsidRPr="002603C3">
        <w:rPr>
          <w:color w:val="FF0000"/>
        </w:rPr>
        <w:t>data.csv</w:t>
      </w:r>
      <w:r>
        <w:t>) to c</w:t>
      </w:r>
      <w:r w:rsidR="007E4253">
        <w:t xml:space="preserve">reate a PostgreSQL Server </w:t>
      </w:r>
      <w:r w:rsidR="006F3D4A">
        <w:t xml:space="preserve">and </w:t>
      </w:r>
      <w:r w:rsidR="009367A9">
        <w:t xml:space="preserve">Write SQL </w:t>
      </w:r>
      <w:r w:rsidR="00A65CC2">
        <w:t>a s</w:t>
      </w:r>
      <w:r w:rsidR="009367A9">
        <w:t xml:space="preserve">elect query to extract the top 20 % of the most weekly sales Dept by Store </w:t>
      </w:r>
      <w:r w:rsidR="00ED0959">
        <w:t>for the year</w:t>
      </w:r>
      <w:r w:rsidR="009367A9">
        <w:t xml:space="preserve"> 2012? Sample file attached.</w:t>
      </w:r>
      <w:r w:rsidR="007904DE">
        <w:t xml:space="preserve"> </w:t>
      </w:r>
    </w:p>
    <w:p w14:paraId="0DF64F40" w14:textId="77777777" w:rsidR="00ED0959" w:rsidRDefault="002603C3" w:rsidP="007A06DC">
      <w:pPr>
        <w:pStyle w:val="ListParagraph"/>
        <w:numPr>
          <w:ilvl w:val="0"/>
          <w:numId w:val="1"/>
        </w:numPr>
      </w:pPr>
      <w:r>
        <w:t>In your own words d</w:t>
      </w:r>
      <w:r w:rsidR="00033891">
        <w:t>escribe a process needed to transfer data from one DB server</w:t>
      </w:r>
      <w:r w:rsidR="002E6F86">
        <w:t xml:space="preserve"> schema</w:t>
      </w:r>
      <w:r w:rsidR="00033891">
        <w:t xml:space="preserve"> to another provided </w:t>
      </w:r>
      <w:r w:rsidR="002E6F86">
        <w:t>rows</w:t>
      </w:r>
      <w:r w:rsidR="00033891">
        <w:t xml:space="preserve"> will </w:t>
      </w:r>
      <w:r w:rsidR="003E3A9C">
        <w:t xml:space="preserve">extracted </w:t>
      </w:r>
      <w:r w:rsidR="002E6F86">
        <w:t>by date column</w:t>
      </w:r>
      <w:r w:rsidR="003E3A9C">
        <w:t xml:space="preserve"> and</w:t>
      </w:r>
      <w:r w:rsidR="002E6F86">
        <w:t xml:space="preserve"> the</w:t>
      </w:r>
      <w:r w:rsidR="003E3A9C">
        <w:t xml:space="preserve"> insertion </w:t>
      </w:r>
      <w:r w:rsidR="00852850">
        <w:t>would</w:t>
      </w:r>
      <w:r w:rsidR="003E3A9C">
        <w:t xml:space="preserve"> be based on </w:t>
      </w:r>
      <w:proofErr w:type="spellStart"/>
      <w:r w:rsidR="003E3A9C">
        <w:t>muticolumn</w:t>
      </w:r>
      <w:proofErr w:type="spellEnd"/>
      <w:r w:rsidR="003E3A9C">
        <w:t xml:space="preserve"> primary key</w:t>
      </w:r>
      <w:r w:rsidR="00852850">
        <w:t xml:space="preserve"> following update record if exist else inse</w:t>
      </w:r>
      <w:r w:rsidR="00EA3440">
        <w:t>r</w:t>
      </w:r>
      <w:r w:rsidR="00852850">
        <w:t>t</w:t>
      </w:r>
      <w:r w:rsidR="003E3A9C">
        <w:t>.</w:t>
      </w:r>
      <w:r w:rsidR="00E445BC">
        <w:t xml:space="preserve"> </w:t>
      </w:r>
    </w:p>
    <w:p w14:paraId="00B55D17" w14:textId="77777777" w:rsidR="00ED0959" w:rsidRDefault="00ED0959" w:rsidP="00ED0959">
      <w:pPr>
        <w:pStyle w:val="ListParagraph"/>
      </w:pPr>
    </w:p>
    <w:p w14:paraId="33A6179E" w14:textId="275BE2B2" w:rsidR="00325F61" w:rsidRDefault="00ED0959" w:rsidP="00ED0959">
      <w:pPr>
        <w:pStyle w:val="ListParagraph"/>
      </w:pPr>
      <w:r>
        <w:t>**</w:t>
      </w:r>
      <w:r w:rsidR="002603C3">
        <w:t>S</w:t>
      </w:r>
      <w:r w:rsidR="00E445BC">
        <w:t>a</w:t>
      </w:r>
      <w:r w:rsidR="002603C3">
        <w:t>v</w:t>
      </w:r>
      <w:r w:rsidR="00E445BC">
        <w:t xml:space="preserve">e </w:t>
      </w:r>
      <w:r>
        <w:t>your</w:t>
      </w:r>
      <w:r w:rsidR="00E445BC">
        <w:t xml:space="preserve"> SQL snippets</w:t>
      </w:r>
      <w:r w:rsidR="001836D4">
        <w:t xml:space="preserve"> on </w:t>
      </w:r>
      <w:r>
        <w:t xml:space="preserve">a </w:t>
      </w:r>
      <w:r w:rsidR="001836D4">
        <w:t>GitHub</w:t>
      </w:r>
      <w:r w:rsidR="002603C3">
        <w:t xml:space="preserve"> </w:t>
      </w:r>
      <w:r>
        <w:t xml:space="preserve">repo </w:t>
      </w:r>
      <w:r w:rsidR="002603C3">
        <w:t xml:space="preserve">and we will go over them </w:t>
      </w:r>
      <w:r>
        <w:t>during the</w:t>
      </w:r>
      <w:r w:rsidR="002603C3">
        <w:t xml:space="preserve"> call</w:t>
      </w:r>
      <w:r w:rsidR="00E445BC">
        <w:t>.</w:t>
      </w:r>
    </w:p>
    <w:p w14:paraId="0D7CC0DD" w14:textId="3102DFB4" w:rsidR="002603C3" w:rsidRDefault="002603C3" w:rsidP="002603C3"/>
    <w:p w14:paraId="564CD9FA" w14:textId="68EB1A09" w:rsidR="002603C3" w:rsidRDefault="002603C3" w:rsidP="002603C3">
      <w:r>
        <w:t>Good Luck</w:t>
      </w:r>
    </w:p>
    <w:p w14:paraId="1E52BB38" w14:textId="66E505B2" w:rsidR="002603C3" w:rsidRDefault="002603C3" w:rsidP="002603C3"/>
    <w:p w14:paraId="7B1859E6" w14:textId="0D9A7A57" w:rsidR="002603C3" w:rsidRDefault="002603C3" w:rsidP="002603C3">
      <w:r>
        <w:t>Go IT and Engineering Team</w:t>
      </w:r>
    </w:p>
    <w:p w14:paraId="761A6759" w14:textId="4AA8A955" w:rsidR="009367A9" w:rsidRDefault="009367A9" w:rsidP="009367A9"/>
    <w:p w14:paraId="4374FFFD" w14:textId="4044BC53" w:rsidR="009367A9" w:rsidRDefault="009367A9" w:rsidP="009367A9"/>
    <w:p w14:paraId="4A4743CA" w14:textId="77777777" w:rsidR="008E141D" w:rsidRDefault="00192881"/>
    <w:sectPr w:rsidR="008E1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C755D"/>
    <w:multiLevelType w:val="hybridMultilevel"/>
    <w:tmpl w:val="7CDCA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DYwMDYzMzM2MTFW0lEKTi0uzszPAykwqQUA6OKdkywAAAA="/>
  </w:docVars>
  <w:rsids>
    <w:rsidRoot w:val="009367A9"/>
    <w:rsid w:val="00033891"/>
    <w:rsid w:val="001836D4"/>
    <w:rsid w:val="00192881"/>
    <w:rsid w:val="002603C3"/>
    <w:rsid w:val="002E6F86"/>
    <w:rsid w:val="00325F61"/>
    <w:rsid w:val="003E3A9C"/>
    <w:rsid w:val="004F41D1"/>
    <w:rsid w:val="0064150C"/>
    <w:rsid w:val="006F3D4A"/>
    <w:rsid w:val="007904DE"/>
    <w:rsid w:val="007E4253"/>
    <w:rsid w:val="00852850"/>
    <w:rsid w:val="00872D49"/>
    <w:rsid w:val="009367A9"/>
    <w:rsid w:val="00A65CC2"/>
    <w:rsid w:val="00C723F9"/>
    <w:rsid w:val="00E445BC"/>
    <w:rsid w:val="00EA3440"/>
    <w:rsid w:val="00ED0959"/>
    <w:rsid w:val="00F63ECA"/>
    <w:rsid w:val="00F73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82C13"/>
  <w15:chartTrackingRefBased/>
  <w15:docId w15:val="{042C7211-0164-4D5A-BC38-6C3B3801A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36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character" w:styleId="Strong">
    <w:name w:val="Strong"/>
    <w:basedOn w:val="DefaultParagraphFont"/>
    <w:uiPriority w:val="22"/>
    <w:qFormat/>
    <w:rsid w:val="009367A9"/>
    <w:rPr>
      <w:b/>
      <w:bCs/>
    </w:rPr>
  </w:style>
  <w:style w:type="paragraph" w:styleId="ListParagraph">
    <w:name w:val="List Paragraph"/>
    <w:basedOn w:val="Normal"/>
    <w:uiPriority w:val="34"/>
    <w:qFormat/>
    <w:rsid w:val="009367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67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67A9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415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150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35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9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gp/bestsellers/?ref_=nav_cs_bestsellers_8a080d3d7b55497ea1bdd97b7cff8b7b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3E079EA795024BAEBCCB4B66570D3E" ma:contentTypeVersion="7" ma:contentTypeDescription="Create a new document." ma:contentTypeScope="" ma:versionID="f7b81f0b6d2e581df8700695199500af">
  <xsd:schema xmlns:xsd="http://www.w3.org/2001/XMLSchema" xmlns:xs="http://www.w3.org/2001/XMLSchema" xmlns:p="http://schemas.microsoft.com/office/2006/metadata/properties" xmlns:ns2="983d2fd4-f291-47e5-acf2-4037b48ea7ea" xmlns:ns3="11ef1507-ee60-4382-99e7-91e98a41e96e" targetNamespace="http://schemas.microsoft.com/office/2006/metadata/properties" ma:root="true" ma:fieldsID="84228d0c8bd615085bca9226a721ed09" ns2:_="" ns3:_="">
    <xsd:import namespace="983d2fd4-f291-47e5-acf2-4037b48ea7ea"/>
    <xsd:import namespace="11ef1507-ee60-4382-99e7-91e98a41e9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3d2fd4-f291-47e5-acf2-4037b48ea7e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ef1507-ee60-4382-99e7-91e98a41e9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D634088-8030-44DF-AE2E-A703D596E1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C73FF7F-C68F-449A-9AE7-52C310D66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3d2fd4-f291-47e5-acf2-4037b48ea7ea"/>
    <ds:schemaRef ds:uri="11ef1507-ee60-4382-99e7-91e98a41e9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0576797-4AD1-4BAB-8432-50F2D736607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1</Words>
  <Characters>1033</Characters>
  <Application>Microsoft Office Word</Application>
  <DocSecurity>0</DocSecurity>
  <Lines>8</Lines>
  <Paragraphs>2</Paragraphs>
  <ScaleCrop>false</ScaleCrop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Gamit</dc:creator>
  <cp:keywords/>
  <dc:description/>
  <cp:lastModifiedBy>Himanshu Gamit</cp:lastModifiedBy>
  <cp:revision>6</cp:revision>
  <dcterms:created xsi:type="dcterms:W3CDTF">2021-07-16T15:58:00Z</dcterms:created>
  <dcterms:modified xsi:type="dcterms:W3CDTF">2021-09-15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3E079EA795024BAEBCCB4B66570D3E</vt:lpwstr>
  </property>
</Properties>
</file>